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Netherlands</w:t>
      </w:r>
      <w:r>
        <w:t xml:space="preserve"> </w:t>
      </w:r>
      <w:r>
        <w:t xml:space="preserve">Amsterdam</w:t>
      </w:r>
    </w:p>
    <w:bookmarkStart w:id="21" w:name="Xee2c106bd4b33186459c852bb38006e949a7950"/>
    <w:p>
      <w:pPr>
        <w:pStyle w:val="Heading1"/>
      </w:pPr>
      <w:r>
        <w:t xml:space="preserve">Internship Application Letter for Orthodontist Position</w:t>
      </w:r>
    </w:p>
    <w:p>
      <w:pPr>
        <w:pStyle w:val="FirstParagraph"/>
      </w:pPr>
      <w:r>
        <w:rPr>
          <w:bCs/>
          <w:b/>
        </w:rPr>
        <w:t xml:space="preserve">Date:</w:t>
      </w:r>
      <w:r>
        <w:t xml:space="preserve"> </w:t>
      </w:r>
      <w:r>
        <w:t xml:space="preserve">October 26, 2023</w:t>
      </w:r>
    </w:p>
    <w:p>
      <w:pPr>
        <w:pStyle w:val="BodyText"/>
      </w:pPr>
      <w:r>
        <w:rPr>
          <w:bCs/>
          <w:b/>
        </w:rPr>
        <w:t xml:space="preserve">Dr. Annette Jansen</w:t>
      </w:r>
      <w:r>
        <w:br/>
      </w:r>
      <w:r>
        <w:t xml:space="preserve">Head of Orthodontics</w:t>
      </w:r>
      <w:r>
        <w:br/>
      </w:r>
      <w:r>
        <w:t xml:space="preserve">Amsterdam Dental Specialists Clinic</w:t>
      </w:r>
      <w:r>
        <w:br/>
      </w:r>
      <w:r>
        <w:t xml:space="preserve">Herengracht 555</w:t>
      </w:r>
      <w:r>
        <w:br/>
      </w:r>
      <w:r>
        <w:t xml:space="preserve">1016 BW Amsterdam</w:t>
      </w:r>
      <w:r>
        <w:br/>
      </w:r>
      <w:r>
        <w:t xml:space="preserve">Netherlands</w:t>
      </w:r>
    </w:p>
    <w:bookmarkStart w:id="20" w:name="X9152a6a8a520dd7b1c7612898f4d8dace6668c3"/>
    <w:p>
      <w:pPr>
        <w:pStyle w:val="Heading2"/>
      </w:pPr>
      <w:r>
        <w:t xml:space="preserve">Subject: Application for Orthodontic Internship Position</w:t>
      </w:r>
    </w:p>
    <w:p>
      <w:pPr>
        <w:pStyle w:val="FirstParagraph"/>
      </w:pPr>
      <w:r>
        <w:t xml:space="preserve">Dear Dr. Jansen,</w:t>
      </w:r>
    </w:p>
    <w:p>
      <w:pPr>
        <w:pStyle w:val="BodyText"/>
      </w:pPr>
      <w:r>
        <w:t xml:space="preserve">I am writing to express my profound enthusiasm for the Orthodontic Internship opportunity at Amsterdam Dental Specialists Clinic, as advertised on the Netherlands Dental Association (Nederlandse Vereniging voor Tandheelkunde) career portal. As a final-year Doctor of Dental Surgery (DDS) candidate at King's College London with a specialized focus in orthodontics, I have meticulously prepared this</w:t>
      </w:r>
      <w:r>
        <w:t xml:space="preserve"> </w:t>
      </w:r>
      <w:r>
        <w:rPr>
          <w:bCs/>
          <w:b/>
        </w:rPr>
        <w:t xml:space="preserve">Internship Application Letter</w:t>
      </w:r>
      <w:r>
        <w:t xml:space="preserve"> </w:t>
      </w:r>
      <w:r>
        <w:t xml:space="preserve">to detail my qualifications and unwavering commitment to advancing my career within the distinguished orthodontic community of</w:t>
      </w:r>
      <w:r>
        <w:t xml:space="preserve"> </w:t>
      </w:r>
      <w:r>
        <w:rPr>
          <w:bCs/>
          <w:b/>
        </w:rPr>
        <w:t xml:space="preserve">Netherlands Amsterdam</w:t>
      </w:r>
      <w:r>
        <w:t xml:space="preserve">.</w:t>
      </w:r>
    </w:p>
    <w:p>
      <w:pPr>
        <w:pStyle w:val="BodyText"/>
      </w:pPr>
      <w:r>
        <w:t xml:space="preserve">The Netherlands has long been recognized for its pioneering approach to patient-centered dental care, particularly in orthodontics. The Dutch healthcare system’s emphasis on precision, evidence-based practice, and interdisciplinary collaboration aligns perfectly with my professional philosophy. I have closely followed the innovative techniques implemented by leading practitioners in</w:t>
      </w:r>
      <w:r>
        <w:t xml:space="preserve"> </w:t>
      </w:r>
      <w:r>
        <w:rPr>
          <w:bCs/>
          <w:b/>
        </w:rPr>
        <w:t xml:space="preserve">Netherlands Amsterdam</w:t>
      </w:r>
      <w:r>
        <w:t xml:space="preserve">, such as the integration of digital smile design platforms and minimally invasive orthodontic methodologies that have elevated patient experiences across Dutch clinics. It is precisely this culture of excellence that compels me to seek an internship at your esteemed institution, where I am eager to contribute to and learn from a team dedicated to redefining orthodontic standards.</w:t>
      </w:r>
    </w:p>
    <w:p>
      <w:pPr>
        <w:pStyle w:val="BodyText"/>
      </w:pPr>
      <w:r>
        <w:t xml:space="preserve">My academic journey has been rigorously focused on orthodontics, culminating in a research thesis titled "</w:t>
      </w:r>
      <w:r>
        <w:rPr>
          <w:iCs/>
          <w:i/>
        </w:rPr>
        <w:t xml:space="preserve">Long-Term Stability of Clear Aligner Therapy in Class II Malocclusions: A Comparative Study</w:t>
      </w:r>
      <w:r>
        <w:t xml:space="preserve">" at King's College London. This project required me to analyze over 150 case files using DentalCAD software and collaborate with orthodontic specialists across three teaching hospitals. My clinical rotations included a six-month placement at Guy's Hospital Orthodontic Department, where I assisted in 200+ complex cases involving growth modification, surgical orthodontics, and clear aligner therapy. Crucially, I developed proficiency in the Dutch-developed</w:t>
      </w:r>
      <w:r>
        <w:t xml:space="preserve"> </w:t>
      </w:r>
      <w:r>
        <w:rPr>
          <w:iCs/>
          <w:i/>
        </w:rPr>
        <w:t xml:space="preserve">OrthoPlan</w:t>
      </w:r>
      <w:r>
        <w:t xml:space="preserve"> </w:t>
      </w:r>
      <w:r>
        <w:t xml:space="preserve">system—a platform gaining traction across European clinics—and mastered communication with multilingual patients (including Dutch-speaking communities), a skill I recognize as essential for thriving in</w:t>
      </w:r>
      <w:r>
        <w:t xml:space="preserve"> </w:t>
      </w:r>
      <w:r>
        <w:rPr>
          <w:bCs/>
          <w:b/>
        </w:rPr>
        <w:t xml:space="preserve">Netherlands Amsterdam</w:t>
      </w:r>
      <w:r>
        <w:t xml:space="preserve">.</w:t>
      </w:r>
    </w:p>
    <w:p>
      <w:pPr>
        <w:pStyle w:val="BodyText"/>
      </w:pPr>
      <w:r>
        <w:t xml:space="preserve">What distinguishes my approach to orthodontics is my dedication to holistic patient care. In my final clinical year, I initiated a peer-mentoring program where I trained 12 dental students in patient communication strategies for adolescent orthodontic patients—a practice deeply resonant with the Dutch emphasis on psychological support during treatment. During this time, I also volunteered at a free clinic serving refugees in London, gaining invaluable experience in navigating cultural barriers while delivering orthodontic care. This experience reinforced my understanding of how critical empathy is to successful orthodontic outcomes—especially relevant in Amsterdam’s diverse urban population where patients represent over 170 nationalities. I am fluent in English and Dutch (CEFR C1 level), having completed intensive language training specifically for medical contexts, ensuring seamless patient interactions at your clinic.</w:t>
      </w:r>
    </w:p>
    <w:p>
      <w:pPr>
        <w:pStyle w:val="BodyText"/>
      </w:pPr>
      <w:r>
        <w:t xml:space="preserve">I am particularly drawn to your clinic's reputation for pioneering interdisciplinary care, such as the collaboration between orthodontists and maxillofacial surgeons at the VU University Medical Center in Amsterdam. Your recent publication on "AI-Driven Treatment Planning in Complex Orthodontic Cases" (Journal of European Orthodontics, 2023) inspired me to refine my digital workflow skills using Invisalign ClinCheck and 3D scanning technology. I am confident that my technical aptitude—evidenced by certifications in iTero Element and CEREC software—and my proactive approach to adopting new technologies will allow me to contribute meaningfully during this internship. Furthermore, I have studied the Dutch healthcare regulations regarding orthodontic practice (as outlined in the</w:t>
      </w:r>
      <w:r>
        <w:t xml:space="preserve"> </w:t>
      </w:r>
      <w:r>
        <w:rPr>
          <w:iCs/>
          <w:i/>
        </w:rPr>
        <w:t xml:space="preserve">Tandartsenwet</w:t>
      </w:r>
      <w:r>
        <w:t xml:space="preserve">) to ensure full compliance from day one.</w:t>
      </w:r>
    </w:p>
    <w:p>
      <w:pPr>
        <w:pStyle w:val="BodyText"/>
      </w:pPr>
      <w:r>
        <w:t xml:space="preserve">Amsterdam's unique position as a European hub for dental innovation makes it an ideal environment for my professional growth. The city’s blend of historical architecture and cutting-edge clinics, coupled with its commitment to sustainability (e.g., the Amsterdam Dental Institute’s carbon-neutral facilities), reflects values I hold dear. I am eager to immerse myself in this vibrant city—not just as a clinician, but as an active participant in the Netherlands' dental community. I have already begun networking with orthodontists through the European Orthodontic Society (EOS) and attended their 2023 symposium in Utrecht, where I connected with Dutch practitioners who spoke highly of your clinic's mentorship program.</w:t>
      </w:r>
    </w:p>
    <w:p>
      <w:pPr>
        <w:pStyle w:val="BodyText"/>
      </w:pPr>
      <w:r>
        <w:t xml:space="preserve">As a dedicated student of orthodontics, I view this internship as more than a professional requirement—it is the critical step toward becoming a specialist who can deliver exceptional care within the</w:t>
      </w:r>
      <w:r>
        <w:t xml:space="preserve"> </w:t>
      </w:r>
      <w:r>
        <w:rPr>
          <w:bCs/>
          <w:b/>
        </w:rPr>
        <w:t xml:space="preserve">Netherlands Amsterdam</w:t>
      </w:r>
      <w:r>
        <w:t xml:space="preserve"> </w:t>
      </w:r>
      <w:r>
        <w:t xml:space="preserve">healthcare ecosystem. My goal is to develop expertise in both traditional and digital orthodontic techniques while upholding Dutch standards of patient autonomy and ethical practice. I am prepared to fully engage with your team, whether assisting in clinic operations, participating in academic seminars at the University of Amsterdam’s Dental School, or supporting community outreach initiatives that align with your clinic's mission.</w:t>
      </w:r>
    </w:p>
    <w:p>
      <w:pPr>
        <w:pStyle w:val="BodyText"/>
      </w:pPr>
      <w:r>
        <w:t xml:space="preserve">I would be honored to contribute to the legacy of excellence at Amsterdam Dental Specialists Clinic and learn from Dr. Jansen’s distinguished career. My resume, attached for your review, provides further detail on my qualifications. Thank you for considering my</w:t>
      </w:r>
      <w:r>
        <w:t xml:space="preserve"> </w:t>
      </w:r>
      <w:r>
        <w:rPr>
          <w:bCs/>
          <w:b/>
        </w:rPr>
        <w:t xml:space="preserve">Internship Application Letter</w:t>
      </w:r>
      <w:r>
        <w:t xml:space="preserve">. I welcome the opportunity to discuss how my skills in orthodontic diagnostics, patient management, and digital dentistry can support your clinic’s vision during an interview at your earliest convenience.</w:t>
      </w:r>
    </w:p>
    <w:p>
      <w:pPr>
        <w:pStyle w:val="BodyText"/>
      </w:pPr>
      <w:r>
        <w:t xml:space="preserve">Sincerely,</w:t>
      </w:r>
    </w:p>
    <w:p>
      <w:pPr>
        <w:pStyle w:val="BodyText"/>
      </w:pPr>
      <w:r>
        <w:rPr>
          <w:bCs/>
          <w:b/>
        </w:rPr>
        <w:t xml:space="preserve">Emma van der Berg</w:t>
      </w:r>
      <w:r>
        <w:br/>
      </w:r>
      <w:r>
        <w:t xml:space="preserve">DDS Candidate (Expected May 2024)</w:t>
      </w:r>
      <w:r>
        <w:br/>
      </w:r>
      <w:r>
        <w:t xml:space="preserve">King's College London Dental School</w:t>
      </w:r>
      <w:r>
        <w:br/>
      </w:r>
      <w:r>
        <w:t xml:space="preserve">Email: emma.vanderberg@kcl.ac.uk</w:t>
      </w:r>
      <w:r>
        <w:br/>
      </w:r>
      <w:r>
        <w:t xml:space="preserve">Phone: +44 7900 123456</w:t>
      </w:r>
      <w:r>
        <w:br/>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Netherlands Amsterdam</dc:title>
  <dc:creator/>
  <dc:language>en</dc:language>
  <cp:keywords/>
  <dcterms:created xsi:type="dcterms:W3CDTF">2026-05-30T12:03:07Z</dcterms:created>
  <dcterms:modified xsi:type="dcterms:W3CDTF">2026-05-30T12:03:07Z</dcterms:modified>
</cp:coreProperties>
</file>

<file path=docProps/custom.xml><?xml version="1.0" encoding="utf-8"?>
<Properties xmlns="http://schemas.openxmlformats.org/officeDocument/2006/custom-properties" xmlns:vt="http://schemas.openxmlformats.org/officeDocument/2006/docPropsVTypes"/>
</file>